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B5919" w14:textId="0E41BC90" w:rsidR="007135F0" w:rsidRDefault="007135F0" w:rsidP="00577261">
      <w:pPr>
        <w:jc w:val="both"/>
        <w:rPr>
          <w:rFonts w:ascii="Arial" w:hAnsi="Arial" w:cs="Arial"/>
        </w:rPr>
      </w:pPr>
    </w:p>
    <w:p w14:paraId="66E7743A" w14:textId="6573D03D" w:rsidR="00FC3B12" w:rsidRDefault="004F4543" w:rsidP="00577261">
      <w:p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Meeting commenced at </w:t>
      </w:r>
      <w:r w:rsidR="00831345">
        <w:rPr>
          <w:rFonts w:ascii="Arial" w:hAnsi="Arial" w:cs="Arial"/>
        </w:rPr>
        <w:t>1:02</w:t>
      </w:r>
      <w:r w:rsidRPr="00AF0C30">
        <w:rPr>
          <w:rFonts w:ascii="Arial" w:hAnsi="Arial" w:cs="Arial"/>
        </w:rPr>
        <w:t xml:space="preserve"> PM on </w:t>
      </w:r>
      <w:r w:rsidR="00831345">
        <w:rPr>
          <w:rFonts w:ascii="Arial" w:hAnsi="Arial" w:cs="Arial"/>
        </w:rPr>
        <w:t>September 7</w:t>
      </w:r>
      <w:r w:rsidRPr="00AF0C30">
        <w:rPr>
          <w:rFonts w:ascii="Arial" w:hAnsi="Arial" w:cs="Arial"/>
        </w:rPr>
        <w:t>, 2022</w:t>
      </w:r>
      <w:r w:rsidR="00A357DF">
        <w:rPr>
          <w:rFonts w:ascii="Arial" w:hAnsi="Arial" w:cs="Arial"/>
        </w:rPr>
        <w:t>,</w:t>
      </w:r>
      <w:r w:rsidRPr="00AF0C30">
        <w:rPr>
          <w:rFonts w:ascii="Arial" w:hAnsi="Arial" w:cs="Arial"/>
        </w:rPr>
        <w:t xml:space="preserve"> with the following members present:</w:t>
      </w:r>
    </w:p>
    <w:p w14:paraId="27535D8E" w14:textId="77777777" w:rsidR="00A357DF" w:rsidRPr="00AF0C30" w:rsidRDefault="00A357DF" w:rsidP="00577261">
      <w:pPr>
        <w:jc w:val="both"/>
        <w:rPr>
          <w:rFonts w:ascii="Arial" w:hAnsi="Arial" w:cs="Arial"/>
        </w:rPr>
      </w:pPr>
    </w:p>
    <w:p w14:paraId="3B0523FA" w14:textId="04E1B2CE" w:rsidR="004F4543" w:rsidRDefault="004F4543" w:rsidP="007135F0">
      <w:pPr>
        <w:ind w:left="2880"/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Chandra Beasley, </w:t>
      </w:r>
      <w:r w:rsidR="00831345">
        <w:rPr>
          <w:rFonts w:ascii="Arial" w:hAnsi="Arial" w:cs="Arial"/>
        </w:rPr>
        <w:t xml:space="preserve">Erin Weeden, </w:t>
      </w:r>
      <w:r w:rsidR="00590E8E">
        <w:rPr>
          <w:rFonts w:ascii="Arial" w:hAnsi="Arial" w:cs="Arial"/>
        </w:rPr>
        <w:t xml:space="preserve">Pam Brotherton-Sedang, Dan Wainwright, Mark Field, Kathleen Lozano, LaShonda Griffin, </w:t>
      </w:r>
      <w:r w:rsidR="00590E8E" w:rsidRPr="00590E8E">
        <w:rPr>
          <w:rFonts w:ascii="Arial" w:hAnsi="Arial" w:cs="Arial"/>
        </w:rPr>
        <w:t>Jonathan Corr</w:t>
      </w:r>
      <w:r w:rsidR="00763DA8">
        <w:rPr>
          <w:rFonts w:ascii="Arial" w:hAnsi="Arial" w:cs="Arial"/>
        </w:rPr>
        <w:t>, Tascha, Kirsten</w:t>
      </w:r>
      <w:r w:rsidR="002337EF" w:rsidRPr="00AF0C30">
        <w:rPr>
          <w:rFonts w:ascii="Arial" w:hAnsi="Arial" w:cs="Arial"/>
        </w:rPr>
        <w:t>.</w:t>
      </w:r>
    </w:p>
    <w:p w14:paraId="02795231" w14:textId="77777777" w:rsidR="000540E1" w:rsidRDefault="000540E1" w:rsidP="000540E1">
      <w:pPr>
        <w:ind w:left="720"/>
        <w:jc w:val="both"/>
        <w:rPr>
          <w:rFonts w:ascii="Arial" w:hAnsi="Arial" w:cs="Arial"/>
        </w:rPr>
      </w:pPr>
    </w:p>
    <w:p w14:paraId="07D947B3" w14:textId="1DE0370D" w:rsidR="000540E1" w:rsidRPr="000540E1" w:rsidRDefault="000540E1" w:rsidP="007135F0">
      <w:pPr>
        <w:ind w:left="90"/>
        <w:jc w:val="both"/>
        <w:rPr>
          <w:rFonts w:ascii="Arial" w:hAnsi="Arial" w:cs="Arial"/>
        </w:rPr>
      </w:pPr>
      <w:r w:rsidRPr="000540E1">
        <w:rPr>
          <w:rFonts w:ascii="Arial" w:hAnsi="Arial" w:cs="Arial"/>
        </w:rPr>
        <w:t>Presiding:</w:t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</w:r>
      <w:r>
        <w:rPr>
          <w:rFonts w:ascii="Arial" w:hAnsi="Arial" w:cs="Arial"/>
        </w:rPr>
        <w:t>Karen Frisella</w:t>
      </w:r>
    </w:p>
    <w:p w14:paraId="2B1EB0E8" w14:textId="77777777" w:rsidR="000540E1" w:rsidRPr="000540E1" w:rsidRDefault="000540E1" w:rsidP="007135F0">
      <w:pPr>
        <w:ind w:left="90"/>
        <w:jc w:val="both"/>
        <w:rPr>
          <w:rFonts w:ascii="Arial" w:hAnsi="Arial" w:cs="Arial"/>
        </w:rPr>
      </w:pPr>
    </w:p>
    <w:p w14:paraId="53758AE6" w14:textId="21372ACA" w:rsidR="000540E1" w:rsidRPr="000540E1" w:rsidRDefault="000540E1" w:rsidP="007135F0">
      <w:pPr>
        <w:ind w:left="2874" w:hanging="2784"/>
        <w:jc w:val="both"/>
        <w:rPr>
          <w:rFonts w:ascii="Arial" w:hAnsi="Arial" w:cs="Arial"/>
        </w:rPr>
      </w:pPr>
      <w:r w:rsidRPr="000540E1">
        <w:rPr>
          <w:rFonts w:ascii="Arial" w:hAnsi="Arial" w:cs="Arial"/>
        </w:rPr>
        <w:t>Boar</w:t>
      </w:r>
      <w:r w:rsidR="007135F0">
        <w:rPr>
          <w:rFonts w:ascii="Arial" w:hAnsi="Arial" w:cs="Arial"/>
        </w:rPr>
        <w:t>d Members</w:t>
      </w:r>
      <w:r w:rsidRPr="000540E1">
        <w:rPr>
          <w:rFonts w:ascii="Arial" w:hAnsi="Arial" w:cs="Arial"/>
        </w:rPr>
        <w:t xml:space="preserve"> Absent:</w:t>
      </w:r>
      <w:r w:rsidRPr="000540E1">
        <w:rPr>
          <w:rFonts w:ascii="Arial" w:hAnsi="Arial" w:cs="Arial"/>
        </w:rPr>
        <w:tab/>
        <w:t xml:space="preserve">Mike Ball, Sheetal Shah </w:t>
      </w:r>
    </w:p>
    <w:p w14:paraId="644E5B41" w14:textId="77777777" w:rsidR="000540E1" w:rsidRDefault="000540E1" w:rsidP="007135F0">
      <w:pPr>
        <w:ind w:left="90"/>
        <w:jc w:val="both"/>
        <w:rPr>
          <w:rFonts w:ascii="Arial" w:hAnsi="Arial" w:cs="Arial"/>
        </w:rPr>
      </w:pPr>
    </w:p>
    <w:p w14:paraId="3E752AB9" w14:textId="3365D2A2" w:rsidR="000540E1" w:rsidRPr="00AF0C30" w:rsidRDefault="000540E1" w:rsidP="007135F0">
      <w:pPr>
        <w:ind w:left="90"/>
        <w:jc w:val="both"/>
        <w:rPr>
          <w:rFonts w:ascii="Arial" w:hAnsi="Arial" w:cs="Arial"/>
        </w:rPr>
      </w:pPr>
      <w:r w:rsidRPr="000540E1">
        <w:rPr>
          <w:rFonts w:ascii="Arial" w:hAnsi="Arial" w:cs="Arial"/>
        </w:rPr>
        <w:t>Recording:</w:t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  <w:t>Denise Wells</w:t>
      </w:r>
    </w:p>
    <w:p w14:paraId="3A8A6D62" w14:textId="267404C1" w:rsidR="002337EF" w:rsidRPr="00AF0C30" w:rsidRDefault="00763DA8" w:rsidP="007135F0">
      <w:pPr>
        <w:ind w:left="90"/>
        <w:jc w:val="both"/>
        <w:rPr>
          <w:rFonts w:ascii="Arial" w:hAnsi="Arial" w:cs="Arial"/>
        </w:rPr>
      </w:pPr>
      <w:r>
        <w:rPr>
          <w:rFonts w:ascii="Arial" w:hAnsi="Arial" w:cs="Arial"/>
        </w:rPr>
        <w:pict w14:anchorId="4BE72186">
          <v:rect id="_x0000_i1025" style="width:0;height:1.5pt" o:hralign="center" o:hrstd="t" o:hr="t" fillcolor="#a0a0a0" stroked="f"/>
        </w:pict>
      </w:r>
    </w:p>
    <w:p w14:paraId="05224F00" w14:textId="103AAB61" w:rsidR="002337EF" w:rsidRDefault="002337EF" w:rsidP="00577261">
      <w:pPr>
        <w:jc w:val="both"/>
        <w:rPr>
          <w:rFonts w:ascii="Arial" w:hAnsi="Arial" w:cs="Arial"/>
          <w:sz w:val="32"/>
          <w:szCs w:val="32"/>
        </w:rPr>
      </w:pPr>
      <w:r w:rsidRPr="007135F0">
        <w:rPr>
          <w:rFonts w:ascii="Arial" w:hAnsi="Arial" w:cs="Arial"/>
          <w:sz w:val="32"/>
          <w:szCs w:val="32"/>
        </w:rPr>
        <w:t>Board Meeting Topics:</w:t>
      </w:r>
    </w:p>
    <w:p w14:paraId="35CD64DC" w14:textId="1409E5D1" w:rsidR="00590E8E" w:rsidRDefault="00590E8E" w:rsidP="00577261">
      <w:pPr>
        <w:jc w:val="both"/>
        <w:rPr>
          <w:rFonts w:ascii="Arial" w:hAnsi="Arial" w:cs="Arial"/>
          <w:sz w:val="32"/>
          <w:szCs w:val="32"/>
        </w:rPr>
      </w:pPr>
    </w:p>
    <w:p w14:paraId="5AC242B0" w14:textId="284E3485" w:rsidR="00590E8E" w:rsidRDefault="00590E8E" w:rsidP="0057726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ard </w:t>
      </w:r>
      <w:r w:rsidR="00EC6E98">
        <w:rPr>
          <w:rFonts w:ascii="Arial" w:hAnsi="Arial" w:cs="Arial"/>
          <w:sz w:val="24"/>
          <w:szCs w:val="24"/>
        </w:rPr>
        <w:t xml:space="preserve">meeting called to order </w:t>
      </w:r>
      <w:r>
        <w:rPr>
          <w:rFonts w:ascii="Arial" w:hAnsi="Arial" w:cs="Arial"/>
          <w:sz w:val="24"/>
          <w:szCs w:val="24"/>
        </w:rPr>
        <w:t xml:space="preserve">September 7, </w:t>
      </w:r>
      <w:r w:rsidR="00EC6E98">
        <w:rPr>
          <w:rFonts w:ascii="Arial" w:hAnsi="Arial" w:cs="Arial"/>
          <w:sz w:val="24"/>
          <w:szCs w:val="24"/>
        </w:rPr>
        <w:t>2022,</w:t>
      </w:r>
      <w:r>
        <w:rPr>
          <w:rFonts w:ascii="Arial" w:hAnsi="Arial" w:cs="Arial"/>
          <w:sz w:val="24"/>
          <w:szCs w:val="24"/>
        </w:rPr>
        <w:t xml:space="preserve"> at 1:02 </w:t>
      </w:r>
      <w:r w:rsidR="00D31B2F">
        <w:rPr>
          <w:rFonts w:ascii="Arial" w:hAnsi="Arial" w:cs="Arial"/>
          <w:sz w:val="24"/>
          <w:szCs w:val="24"/>
        </w:rPr>
        <w:t>PM. The Minutes of August 17, 2022,</w:t>
      </w:r>
      <w:r>
        <w:rPr>
          <w:rFonts w:ascii="Arial" w:hAnsi="Arial" w:cs="Arial"/>
          <w:sz w:val="24"/>
          <w:szCs w:val="24"/>
        </w:rPr>
        <w:t xml:space="preserve"> were approved.</w:t>
      </w:r>
    </w:p>
    <w:p w14:paraId="7CAB5C77" w14:textId="77777777" w:rsidR="00590E8E" w:rsidRPr="00590E8E" w:rsidRDefault="00590E8E" w:rsidP="00577261">
      <w:pPr>
        <w:jc w:val="both"/>
        <w:rPr>
          <w:rFonts w:ascii="Arial" w:hAnsi="Arial" w:cs="Arial"/>
        </w:rPr>
      </w:pPr>
    </w:p>
    <w:p w14:paraId="42519984" w14:textId="04E72BA9" w:rsidR="00590E8E" w:rsidRPr="00EB253C" w:rsidRDefault="00590E8E" w:rsidP="00EB253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="00CC3514" w:rsidRPr="00EB253C">
        <w:rPr>
          <w:rFonts w:ascii="Arial" w:hAnsi="Arial" w:cs="Arial"/>
          <w:b/>
          <w:bCs/>
        </w:rPr>
        <w:t xml:space="preserve">2022 </w:t>
      </w:r>
      <w:r w:rsidRPr="00EB253C">
        <w:rPr>
          <w:rFonts w:ascii="Arial" w:hAnsi="Arial" w:cs="Arial"/>
          <w:b/>
          <w:bCs/>
        </w:rPr>
        <w:t>CSHRM Conference Recap</w:t>
      </w:r>
    </w:p>
    <w:p w14:paraId="61EDFA1F" w14:textId="27343005" w:rsidR="00590E8E" w:rsidRDefault="00590E8E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peaker Reimbursements:</w:t>
      </w:r>
      <w:r w:rsidR="00CC3514">
        <w:rPr>
          <w:rFonts w:ascii="Arial" w:hAnsi="Arial" w:cs="Arial"/>
        </w:rPr>
        <w:t xml:space="preserve"> Pam reports speaker expenses from the conference are in process/payments pending.</w:t>
      </w:r>
    </w:p>
    <w:p w14:paraId="1823040A" w14:textId="08C57FD9" w:rsidR="00CC3514" w:rsidRDefault="00CC351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Question posed, “Have BOD Members sent in expenses?”  </w:t>
      </w:r>
      <w:r w:rsidR="00D31B2F">
        <w:rPr>
          <w:rFonts w:ascii="Arial" w:hAnsi="Arial" w:cs="Arial"/>
        </w:rPr>
        <w:t>Nine</w:t>
      </w:r>
      <w:r>
        <w:rPr>
          <w:rFonts w:ascii="Arial" w:hAnsi="Arial" w:cs="Arial"/>
        </w:rPr>
        <w:t xml:space="preserve"> have submitted and pending </w:t>
      </w:r>
      <w:r w:rsidR="00D31B2F">
        <w:rPr>
          <w:rFonts w:ascii="Arial" w:hAnsi="Arial" w:cs="Arial"/>
        </w:rPr>
        <w:t>M</w:t>
      </w:r>
      <w:r>
        <w:rPr>
          <w:rFonts w:ascii="Arial" w:hAnsi="Arial" w:cs="Arial"/>
        </w:rPr>
        <w:t>aster account posting.</w:t>
      </w:r>
    </w:p>
    <w:p w14:paraId="35B4E9E3" w14:textId="6E9E252D" w:rsidR="00CC3514" w:rsidRDefault="00CC351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handra asks for receipts so she can pay for the conference and pay CSHRM.</w:t>
      </w:r>
    </w:p>
    <w:p w14:paraId="44052E0D" w14:textId="329A453F" w:rsidR="00CC3514" w:rsidRDefault="00CC351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m:  Financially we look good going into 2023.</w:t>
      </w:r>
    </w:p>
    <w:p w14:paraId="635F41E0" w14:textId="20C71AE3" w:rsidR="00CC3514" w:rsidRDefault="00CC351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onathan:  All MCLE’s </w:t>
      </w:r>
      <w:r w:rsidR="00EC6E98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</w:t>
      </w:r>
      <w:r w:rsidR="00EC6E98">
        <w:rPr>
          <w:rFonts w:ascii="Arial" w:hAnsi="Arial" w:cs="Arial"/>
        </w:rPr>
        <w:t>been taken</w:t>
      </w:r>
      <w:r>
        <w:rPr>
          <w:rFonts w:ascii="Arial" w:hAnsi="Arial" w:cs="Arial"/>
        </w:rPr>
        <w:t xml:space="preserve"> care of and </w:t>
      </w:r>
      <w:r w:rsidR="00EC6E98">
        <w:rPr>
          <w:rFonts w:ascii="Arial" w:hAnsi="Arial" w:cs="Arial"/>
        </w:rPr>
        <w:t>up to date</w:t>
      </w:r>
      <w:r>
        <w:rPr>
          <w:rFonts w:ascii="Arial" w:hAnsi="Arial" w:cs="Arial"/>
        </w:rPr>
        <w:t>.</w:t>
      </w:r>
    </w:p>
    <w:p w14:paraId="535CE7D4" w14:textId="2C790A0E" w:rsidR="00CC3514" w:rsidRPr="00EB253C" w:rsidRDefault="00CC3514" w:rsidP="00EB253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Pr="00EB253C">
        <w:rPr>
          <w:rFonts w:ascii="Arial" w:hAnsi="Arial" w:cs="Arial"/>
          <w:b/>
          <w:bCs/>
        </w:rPr>
        <w:t>2023 Conference</w:t>
      </w:r>
      <w:r w:rsidR="003D5024" w:rsidRPr="00EB253C">
        <w:rPr>
          <w:rFonts w:ascii="Arial" w:hAnsi="Arial" w:cs="Arial"/>
          <w:b/>
          <w:bCs/>
        </w:rPr>
        <w:t xml:space="preserve"> Planning</w:t>
      </w:r>
    </w:p>
    <w:p w14:paraId="3A838531" w14:textId="53393A1D" w:rsidR="003D5024" w:rsidRDefault="003D502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aren:  Website Link is Up and functional</w:t>
      </w:r>
    </w:p>
    <w:p w14:paraId="55774D11" w14:textId="02BACAB0" w:rsidR="003D5024" w:rsidRDefault="003D502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onathan:  </w:t>
      </w:r>
      <w:r w:rsidR="00D31B2F">
        <w:rPr>
          <w:rFonts w:ascii="Arial" w:hAnsi="Arial" w:cs="Arial"/>
        </w:rPr>
        <w:t>five</w:t>
      </w:r>
      <w:r>
        <w:rPr>
          <w:rFonts w:ascii="Arial" w:hAnsi="Arial" w:cs="Arial"/>
        </w:rPr>
        <w:t xml:space="preserve"> have signed up so far.</w:t>
      </w:r>
    </w:p>
    <w:p w14:paraId="43AA473A" w14:textId="61954048" w:rsidR="003D5024" w:rsidRDefault="003D502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aren:  Link for 2022 Pricing was still up on website and Jonathan too</w:t>
      </w:r>
      <w:r w:rsidR="00763DA8">
        <w:rPr>
          <w:rFonts w:ascii="Arial" w:hAnsi="Arial" w:cs="Arial"/>
        </w:rPr>
        <w:t>k</w:t>
      </w:r>
      <w:r>
        <w:rPr>
          <w:rFonts w:ascii="Arial" w:hAnsi="Arial" w:cs="Arial"/>
        </w:rPr>
        <w:t xml:space="preserve"> it down.</w:t>
      </w:r>
    </w:p>
    <w:p w14:paraId="465ECAE4" w14:textId="48C09826" w:rsidR="004B7372" w:rsidRDefault="003D5024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handra: Conference rate increase from $</w:t>
      </w:r>
      <w:r w:rsidR="004555A2">
        <w:rPr>
          <w:rFonts w:ascii="Arial" w:hAnsi="Arial" w:cs="Arial"/>
        </w:rPr>
        <w:t xml:space="preserve">450 to $500 for members and $575 to $650 for Non-Members since the price has </w:t>
      </w:r>
      <w:r w:rsidR="00D31B2F">
        <w:rPr>
          <w:rFonts w:ascii="Arial" w:hAnsi="Arial" w:cs="Arial"/>
        </w:rPr>
        <w:t>stayed</w:t>
      </w:r>
      <w:r w:rsidR="004555A2">
        <w:rPr>
          <w:rFonts w:ascii="Arial" w:hAnsi="Arial" w:cs="Arial"/>
        </w:rPr>
        <w:t xml:space="preserve"> the same for the past 4 years and to justify the increase. </w:t>
      </w:r>
    </w:p>
    <w:p w14:paraId="19D231E2" w14:textId="1C6CB889" w:rsidR="003D5024" w:rsidRPr="004B7372" w:rsidRDefault="004555A2" w:rsidP="00EB253C">
      <w:pPr>
        <w:pStyle w:val="ListParagraph"/>
        <w:tabs>
          <w:tab w:val="left" w:pos="2196"/>
        </w:tabs>
        <w:spacing w:line="360" w:lineRule="auto"/>
        <w:ind w:left="144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 xml:space="preserve"> </w:t>
      </w:r>
      <w:r w:rsidR="004B7372">
        <w:rPr>
          <w:rFonts w:ascii="Arial" w:hAnsi="Arial" w:cs="Arial"/>
        </w:rPr>
        <w:tab/>
      </w:r>
    </w:p>
    <w:p w14:paraId="0542B440" w14:textId="77777777" w:rsidR="00763DA8" w:rsidRDefault="004B7372" w:rsidP="00763DA8">
      <w:pPr>
        <w:spacing w:line="360" w:lineRule="auto"/>
        <w:ind w:left="1440"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**</w:t>
      </w:r>
      <w:r w:rsidR="004555A2" w:rsidRPr="004B7372">
        <w:rPr>
          <w:rFonts w:ascii="Arial" w:hAnsi="Arial" w:cs="Arial"/>
        </w:rPr>
        <w:t xml:space="preserve">Karen </w:t>
      </w:r>
      <w:r w:rsidRPr="004B7372">
        <w:rPr>
          <w:rFonts w:ascii="Arial" w:hAnsi="Arial" w:cs="Arial"/>
        </w:rPr>
        <w:t xml:space="preserve">brought the </w:t>
      </w:r>
      <w:r w:rsidR="004555A2" w:rsidRPr="004B7372">
        <w:rPr>
          <w:rFonts w:ascii="Arial" w:hAnsi="Arial" w:cs="Arial"/>
        </w:rPr>
        <w:t>rate increase</w:t>
      </w:r>
      <w:r w:rsidRPr="004B7372">
        <w:rPr>
          <w:rFonts w:ascii="Arial" w:hAnsi="Arial" w:cs="Arial"/>
        </w:rPr>
        <w:t xml:space="preserve"> to a vote, AYE Unanimous</w:t>
      </w:r>
      <w:r>
        <w:rPr>
          <w:rFonts w:ascii="Arial" w:hAnsi="Arial" w:cs="Arial"/>
        </w:rPr>
        <w:t xml:space="preserve"> for Rate Increase</w:t>
      </w:r>
    </w:p>
    <w:p w14:paraId="06B5CDFB" w14:textId="13F33CE3" w:rsidR="004B7372" w:rsidRPr="00763DA8" w:rsidRDefault="00763DA8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Karen will s</w:t>
      </w:r>
      <w:r w:rsidR="004B7372" w:rsidRPr="00763DA8">
        <w:rPr>
          <w:rFonts w:ascii="Arial" w:hAnsi="Arial" w:cs="Arial"/>
        </w:rPr>
        <w:t xml:space="preserve">end a message to Nick to </w:t>
      </w:r>
      <w:r>
        <w:rPr>
          <w:rFonts w:ascii="Arial" w:hAnsi="Arial" w:cs="Arial"/>
        </w:rPr>
        <w:t>update the hotel link</w:t>
      </w:r>
    </w:p>
    <w:p w14:paraId="3168871E" w14:textId="77777777" w:rsidR="004B7372" w:rsidRPr="004B7372" w:rsidRDefault="004B7372" w:rsidP="00EB253C">
      <w:pPr>
        <w:pStyle w:val="ListParagraph"/>
        <w:spacing w:line="360" w:lineRule="auto"/>
        <w:ind w:left="2880"/>
        <w:jc w:val="both"/>
        <w:rPr>
          <w:rFonts w:ascii="Arial" w:hAnsi="Arial" w:cs="Arial"/>
          <w:sz w:val="16"/>
          <w:szCs w:val="16"/>
        </w:rPr>
      </w:pPr>
    </w:p>
    <w:p w14:paraId="634BF704" w14:textId="018864D0" w:rsidR="004555A2" w:rsidRDefault="004555A2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LaShonda:  We need to find out if the room cost will remain the same</w:t>
      </w:r>
      <w:r w:rsidR="00D31B2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$195 is the current rate per contract.</w:t>
      </w:r>
    </w:p>
    <w:p w14:paraId="579AD4F6" w14:textId="5410AC0E" w:rsidR="004555A2" w:rsidRDefault="004555A2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m suggested a sponsorship increase to cover the increase in costs.</w:t>
      </w:r>
    </w:p>
    <w:p w14:paraId="468C55EE" w14:textId="11D6D70B" w:rsidR="00CC3514" w:rsidRDefault="004555A2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ny members commented on the amount of food wasted at the President’s Dinner</w:t>
      </w:r>
    </w:p>
    <w:p w14:paraId="740CD4F5" w14:textId="6F4B3BAC" w:rsidR="004B7372" w:rsidRDefault="004B7372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 w:rsidRPr="004B7372">
        <w:rPr>
          <w:rFonts w:ascii="Arial" w:hAnsi="Arial" w:cs="Arial"/>
        </w:rPr>
        <w:t xml:space="preserve">Jonathan:  Call for speakers </w:t>
      </w:r>
      <w:r w:rsidR="00EC6E98" w:rsidRPr="004B7372">
        <w:rPr>
          <w:rFonts w:ascii="Arial" w:hAnsi="Arial" w:cs="Arial"/>
        </w:rPr>
        <w:t>is</w:t>
      </w:r>
      <w:r w:rsidRPr="004B7372">
        <w:rPr>
          <w:rFonts w:ascii="Arial" w:hAnsi="Arial" w:cs="Arial"/>
        </w:rPr>
        <w:t xml:space="preserve"> due on 10/</w:t>
      </w:r>
      <w:r w:rsidR="00763DA8">
        <w:rPr>
          <w:rFonts w:ascii="Arial" w:hAnsi="Arial" w:cs="Arial"/>
        </w:rPr>
        <w:t>7</w:t>
      </w:r>
      <w:r w:rsidRPr="004B7372">
        <w:rPr>
          <w:rFonts w:ascii="Arial" w:hAnsi="Arial" w:cs="Arial"/>
        </w:rPr>
        <w:t>/2</w:t>
      </w:r>
      <w:r>
        <w:rPr>
          <w:rFonts w:ascii="Arial" w:hAnsi="Arial" w:cs="Arial"/>
        </w:rPr>
        <w:t>2</w:t>
      </w:r>
    </w:p>
    <w:p w14:paraId="2846FD94" w14:textId="70A76CCE" w:rsidR="004B7372" w:rsidRPr="00EC6E98" w:rsidRDefault="00763DA8" w:rsidP="00EC6E9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aren</w:t>
      </w:r>
      <w:r w:rsidR="004B7372">
        <w:rPr>
          <w:rFonts w:ascii="Arial" w:hAnsi="Arial" w:cs="Arial"/>
        </w:rPr>
        <w:t xml:space="preserve">: </w:t>
      </w:r>
      <w:r w:rsidR="004B7372" w:rsidRPr="004B7372">
        <w:rPr>
          <w:rFonts w:ascii="Arial" w:hAnsi="Arial" w:cs="Arial"/>
        </w:rPr>
        <w:t xml:space="preserve">Med-Escort Int’l </w:t>
      </w:r>
      <w:r>
        <w:rPr>
          <w:rFonts w:ascii="Arial" w:hAnsi="Arial" w:cs="Arial"/>
        </w:rPr>
        <w:t>is interested in presenting.  Not sure how subject matter would be received. Mark suggested inquiring with them for sponsorship.</w:t>
      </w:r>
    </w:p>
    <w:p w14:paraId="49F8C88E" w14:textId="10EC2627" w:rsidR="006C7ED6" w:rsidRPr="00763DA8" w:rsidRDefault="00763DA8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uggested </w:t>
      </w:r>
      <w:r w:rsidR="006C7ED6" w:rsidRPr="00EC6E98">
        <w:rPr>
          <w:rFonts w:ascii="Arial" w:hAnsi="Arial" w:cs="Arial"/>
        </w:rPr>
        <w:t xml:space="preserve">Poll on </w:t>
      </w:r>
      <w:r>
        <w:rPr>
          <w:rFonts w:ascii="Arial" w:hAnsi="Arial" w:cs="Arial"/>
        </w:rPr>
        <w:t xml:space="preserve">interested in </w:t>
      </w:r>
      <w:r w:rsidR="006C7ED6" w:rsidRPr="00EC6E98">
        <w:rPr>
          <w:rFonts w:ascii="Arial" w:hAnsi="Arial" w:cs="Arial"/>
        </w:rPr>
        <w:t>CSHRM Prep Course</w:t>
      </w:r>
      <w:r>
        <w:rPr>
          <w:rFonts w:ascii="Arial" w:hAnsi="Arial" w:cs="Arial"/>
        </w:rPr>
        <w:t>.  Jonathan will send when questions are nailed down.</w:t>
      </w:r>
    </w:p>
    <w:p w14:paraId="727A7719" w14:textId="0DE588F2" w:rsidR="006C7ED6" w:rsidRDefault="006C7ED6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aren:  What </w:t>
      </w:r>
      <w:r w:rsidR="00763DA8">
        <w:rPr>
          <w:rFonts w:ascii="Arial" w:hAnsi="Arial" w:cs="Arial"/>
        </w:rPr>
        <w:t xml:space="preserve">charge to charge for </w:t>
      </w:r>
      <w:r>
        <w:rPr>
          <w:rFonts w:ascii="Arial" w:hAnsi="Arial" w:cs="Arial"/>
        </w:rPr>
        <w:t>Prep Course</w:t>
      </w:r>
      <w:r w:rsidR="00763DA8">
        <w:rPr>
          <w:rFonts w:ascii="Arial" w:hAnsi="Arial" w:cs="Arial"/>
        </w:rPr>
        <w:t>? Will defer until pam has cost/sponsorship confirmation.</w:t>
      </w:r>
    </w:p>
    <w:p w14:paraId="4D366874" w14:textId="6AB5C688" w:rsidR="006C7ED6" w:rsidRDefault="006C7ED6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m:  </w:t>
      </w:r>
      <w:r w:rsidR="00763DA8">
        <w:rPr>
          <w:rFonts w:ascii="Arial" w:hAnsi="Arial" w:cs="Arial"/>
        </w:rPr>
        <w:t>Additional f</w:t>
      </w:r>
      <w:r>
        <w:rPr>
          <w:rFonts w:ascii="Arial" w:hAnsi="Arial" w:cs="Arial"/>
        </w:rPr>
        <w:t xml:space="preserve">ood </w:t>
      </w:r>
      <w:r w:rsidR="00763DA8">
        <w:rPr>
          <w:rFonts w:ascii="Arial" w:hAnsi="Arial" w:cs="Arial"/>
        </w:rPr>
        <w:t>c</w:t>
      </w:r>
      <w:r>
        <w:rPr>
          <w:rFonts w:ascii="Arial" w:hAnsi="Arial" w:cs="Arial"/>
        </w:rPr>
        <w:t>ost</w:t>
      </w:r>
      <w:r w:rsidR="00763DA8">
        <w:rPr>
          <w:rFonts w:ascii="Arial" w:hAnsi="Arial" w:cs="Arial"/>
        </w:rPr>
        <w:t xml:space="preserve"> for prep course; will </w:t>
      </w:r>
      <w:r>
        <w:rPr>
          <w:rFonts w:ascii="Arial" w:hAnsi="Arial" w:cs="Arial"/>
        </w:rPr>
        <w:t xml:space="preserve">depend on the minimum of </w:t>
      </w:r>
      <w:r w:rsidR="00763DA8">
        <w:rPr>
          <w:rFonts w:ascii="Arial" w:hAnsi="Arial" w:cs="Arial"/>
        </w:rPr>
        <w:t>p</w:t>
      </w:r>
      <w:r>
        <w:rPr>
          <w:rFonts w:ascii="Arial" w:hAnsi="Arial" w:cs="Arial"/>
        </w:rPr>
        <w:t>eople who will attend</w:t>
      </w:r>
      <w:r w:rsidR="00D31B2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Once she </w:t>
      </w:r>
      <w:r w:rsidR="00EC6E98">
        <w:rPr>
          <w:rFonts w:ascii="Arial" w:hAnsi="Arial" w:cs="Arial"/>
        </w:rPr>
        <w:t xml:space="preserve">has </w:t>
      </w:r>
      <w:r w:rsidR="00763DA8">
        <w:rPr>
          <w:rFonts w:ascii="Arial" w:hAnsi="Arial" w:cs="Arial"/>
        </w:rPr>
        <w:t>cost</w:t>
      </w:r>
      <w:r>
        <w:rPr>
          <w:rFonts w:ascii="Arial" w:hAnsi="Arial" w:cs="Arial"/>
        </w:rPr>
        <w:t xml:space="preserve"> figures, she will share with Jonathan so he can generate the Poll.</w:t>
      </w:r>
    </w:p>
    <w:p w14:paraId="048CB08E" w14:textId="59510CB3" w:rsidR="006C7ED6" w:rsidRPr="00EB253C" w:rsidRDefault="006C7ED6" w:rsidP="00EB253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Pr="00EB253C">
        <w:rPr>
          <w:rFonts w:ascii="Arial" w:hAnsi="Arial" w:cs="Arial"/>
          <w:b/>
          <w:bCs/>
        </w:rPr>
        <w:t>CSHRM Board of Directors upcoming Retreat</w:t>
      </w:r>
    </w:p>
    <w:p w14:paraId="7F554309" w14:textId="77777777" w:rsidR="00EC6E98" w:rsidRDefault="00EC6E98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ate set for October 12, 2022</w:t>
      </w:r>
    </w:p>
    <w:p w14:paraId="25509EF7" w14:textId="672486D3" w:rsidR="00EB253C" w:rsidRPr="00EB253C" w:rsidRDefault="006C7ED6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eed Topic Items</w:t>
      </w:r>
    </w:p>
    <w:p w14:paraId="19162443" w14:textId="76B9D6F2" w:rsidR="00EB253C" w:rsidRPr="00EB253C" w:rsidRDefault="00EB253C" w:rsidP="00EB253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="00EC6E98">
        <w:rPr>
          <w:rFonts w:ascii="Arial" w:hAnsi="Arial" w:cs="Arial"/>
          <w:b/>
          <w:bCs/>
        </w:rPr>
        <w:t>Miscellaneous</w:t>
      </w:r>
    </w:p>
    <w:p w14:paraId="21EEECA3" w14:textId="32D0501E" w:rsidR="00763DA8" w:rsidRDefault="00EB253C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 w:rsidRPr="00EB253C">
        <w:rPr>
          <w:rFonts w:ascii="Arial" w:hAnsi="Arial" w:cs="Arial"/>
        </w:rPr>
        <w:t xml:space="preserve"> </w:t>
      </w:r>
      <w:r w:rsidR="00EC6E98">
        <w:rPr>
          <w:rFonts w:ascii="Arial" w:hAnsi="Arial" w:cs="Arial"/>
        </w:rPr>
        <w:t>Help</w:t>
      </w:r>
      <w:r>
        <w:rPr>
          <w:rFonts w:ascii="Arial" w:hAnsi="Arial" w:cs="Arial"/>
        </w:rPr>
        <w:t xml:space="preserve"> is n</w:t>
      </w:r>
      <w:r w:rsidRPr="00EB253C">
        <w:rPr>
          <w:rFonts w:ascii="Arial" w:hAnsi="Arial" w:cs="Arial"/>
        </w:rPr>
        <w:t xml:space="preserve">eeded </w:t>
      </w:r>
      <w:r w:rsidR="00EC6E98">
        <w:rPr>
          <w:rFonts w:ascii="Arial" w:hAnsi="Arial" w:cs="Arial"/>
        </w:rPr>
        <w:t xml:space="preserve">with Star Chapter, </w:t>
      </w:r>
      <w:r w:rsidRPr="00EB253C">
        <w:rPr>
          <w:rFonts w:ascii="Arial" w:hAnsi="Arial" w:cs="Arial"/>
        </w:rPr>
        <w:t xml:space="preserve">so the burden does not fall on </w:t>
      </w:r>
      <w:r>
        <w:rPr>
          <w:rFonts w:ascii="Arial" w:hAnsi="Arial" w:cs="Arial"/>
        </w:rPr>
        <w:t xml:space="preserve">directly on </w:t>
      </w:r>
      <w:r w:rsidR="00763DA8">
        <w:rPr>
          <w:rFonts w:ascii="Arial" w:hAnsi="Arial" w:cs="Arial"/>
        </w:rPr>
        <w:t>Jonathan.  Training scheduled for 9/26.</w:t>
      </w:r>
    </w:p>
    <w:p w14:paraId="7ABAE49A" w14:textId="44D82355" w:rsidR="006C7ED6" w:rsidRPr="00EB253C" w:rsidRDefault="00763DA8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handra has app for cyber coverage to complete</w:t>
      </w:r>
      <w:r w:rsidR="00EB253C" w:rsidRPr="00EB253C">
        <w:rPr>
          <w:rFonts w:ascii="Arial" w:hAnsi="Arial" w:cs="Arial"/>
        </w:rPr>
        <w:t>.</w:t>
      </w:r>
    </w:p>
    <w:p w14:paraId="134BDB51" w14:textId="362BBC8B" w:rsidR="00EB253C" w:rsidRDefault="00EB253C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handra is not able to do the credit check </w:t>
      </w:r>
      <w:r w:rsidR="00D31B2F">
        <w:rPr>
          <w:rFonts w:ascii="Arial" w:hAnsi="Arial" w:cs="Arial"/>
        </w:rPr>
        <w:t>currently</w:t>
      </w:r>
      <w:r>
        <w:rPr>
          <w:rFonts w:ascii="Arial" w:hAnsi="Arial" w:cs="Arial"/>
        </w:rPr>
        <w:t>.</w:t>
      </w:r>
    </w:p>
    <w:p w14:paraId="4CC22A4D" w14:textId="5F4A35E4" w:rsidR="00EB253C" w:rsidRDefault="00EB253C" w:rsidP="00EB253C">
      <w:pPr>
        <w:spacing w:line="360" w:lineRule="auto"/>
        <w:jc w:val="both"/>
        <w:rPr>
          <w:rFonts w:ascii="Arial" w:hAnsi="Arial" w:cs="Arial"/>
        </w:rPr>
      </w:pPr>
    </w:p>
    <w:p w14:paraId="3D0258C6" w14:textId="5DC72DC1" w:rsidR="00EB253C" w:rsidRPr="00EB253C" w:rsidRDefault="00EB253C" w:rsidP="00EB253C">
      <w:pPr>
        <w:spacing w:line="360" w:lineRule="auto"/>
        <w:ind w:left="21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eeting </w:t>
      </w:r>
      <w:r w:rsidR="00EC6E98">
        <w:rPr>
          <w:rFonts w:ascii="Arial" w:hAnsi="Arial" w:cs="Arial"/>
        </w:rPr>
        <w:t>adjournment</w:t>
      </w:r>
      <w:r>
        <w:rPr>
          <w:rFonts w:ascii="Arial" w:hAnsi="Arial" w:cs="Arial"/>
        </w:rPr>
        <w:t xml:space="preserve"> at 1:33 pm</w:t>
      </w:r>
    </w:p>
    <w:sectPr w:rsidR="00EB253C" w:rsidRPr="00EB253C" w:rsidSect="0018392E">
      <w:headerReference w:type="default" r:id="rId7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BBD9D" w14:textId="77777777" w:rsidR="00E41D0A" w:rsidRDefault="00E41D0A" w:rsidP="004F4543">
      <w:r>
        <w:separator/>
      </w:r>
    </w:p>
  </w:endnote>
  <w:endnote w:type="continuationSeparator" w:id="0">
    <w:p w14:paraId="2DEF058D" w14:textId="77777777" w:rsidR="00E41D0A" w:rsidRDefault="00E41D0A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0B3B4" w14:textId="77777777" w:rsidR="00E41D0A" w:rsidRDefault="00E41D0A" w:rsidP="004F4543">
      <w:r>
        <w:separator/>
      </w:r>
    </w:p>
  </w:footnote>
  <w:footnote w:type="continuationSeparator" w:id="0">
    <w:p w14:paraId="033E6B25" w14:textId="77777777" w:rsidR="00E41D0A" w:rsidRDefault="00E41D0A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77777777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297AF2" wp14:editId="4777D35D">
              <wp:simplePos x="0" y="0"/>
              <wp:positionH relativeFrom="column">
                <wp:posOffset>3302000</wp:posOffset>
              </wp:positionH>
              <wp:positionV relativeFrom="paragraph">
                <wp:posOffset>-374650</wp:posOffset>
              </wp:positionV>
              <wp:extent cx="3491865" cy="1193800"/>
              <wp:effectExtent l="0" t="0" r="0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1865" cy="1193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6FB754" w14:textId="77777777" w:rsidR="004F4543" w:rsidRDefault="004F4543" w:rsidP="004F4543">
                          <w:pPr>
                            <w:pStyle w:val="NoSpacing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</w:p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1F1301E8" w:rsidR="004F4543" w:rsidRPr="00817A2C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 xml:space="preserve">Monthly Meeting </w:t>
                          </w:r>
                          <w:r w:rsidR="00C94BC7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inutes</w:t>
                          </w:r>
                        </w:p>
                        <w:p w14:paraId="3552593E" w14:textId="2E52387F" w:rsidR="004F4543" w:rsidRPr="004424AA" w:rsidRDefault="00831345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September 7</w:t>
                          </w:r>
                          <w:r w:rsidR="00C94BC7">
                            <w:rPr>
                              <w:rFonts w:cs="Arial"/>
                              <w:sz w:val="22"/>
                            </w:rPr>
                            <w:t>,</w:t>
                          </w:r>
                          <w:r w:rsidR="004F4543">
                            <w:rPr>
                              <w:rFonts w:cs="Arial"/>
                              <w:sz w:val="22"/>
                            </w:rPr>
                            <w:t xml:space="preserve"> 2022</w:t>
                          </w:r>
                        </w:p>
                        <w:p w14:paraId="33367757" w14:textId="51469471" w:rsidR="004F4543" w:rsidRDefault="00C94BC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1</w:t>
                          </w:r>
                          <w:r w:rsidR="004F4543">
                            <w:rPr>
                              <w:rFonts w:cs="Arial"/>
                              <w:sz w:val="22"/>
                            </w:rPr>
                            <w:t xml:space="preserve">PM – 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>2</w:t>
                          </w:r>
                          <w:r w:rsidR="004F4543">
                            <w:rPr>
                              <w:rFonts w:cs="Arial"/>
                              <w:sz w:val="22"/>
                            </w:rPr>
                            <w:t>PM.</w:t>
                          </w:r>
                        </w:p>
                        <w:p w14:paraId="1BB9980F" w14:textId="6AA9C754" w:rsidR="007135F0" w:rsidRPr="005F362F" w:rsidRDefault="007135F0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</w:pP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t xml:space="preserve">Page | </w:t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fldChar w:fldCharType="begin"/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instrText xml:space="preserve"> PAGE   \* MERGEFORMAT </w:instrText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fldChar w:fldCharType="separate"/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noProof/>
                              <w:sz w:val="22"/>
                            </w:rPr>
                            <w:t>1</w:t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noProof/>
                              <w:sz w:val="22"/>
                            </w:rPr>
                            <w:fldChar w:fldCharType="end"/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60pt;margin-top:-29.5pt;width:274.95pt;height:9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" stroked="f">
              <v:textbox>
                <w:txbxContent>
                  <w:p w14:paraId="696FB754" w14:textId="77777777" w:rsidR="004F4543" w:rsidRDefault="004F4543" w:rsidP="004F4543">
                    <w:pPr>
                      <w:pStyle w:val="NoSpacing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</w:p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1F1301E8" w:rsidR="004F4543" w:rsidRPr="00817A2C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 xml:space="preserve">Monthly Meeting </w:t>
                    </w:r>
                    <w:r w:rsidR="00C94BC7">
                      <w:rPr>
                        <w:rFonts w:cs="Arial"/>
                        <w:b/>
                        <w:color w:val="160BA9"/>
                        <w:sz w:val="28"/>
                      </w:rPr>
                      <w:t>Minutes</w:t>
                    </w:r>
                  </w:p>
                  <w:p w14:paraId="3552593E" w14:textId="2E52387F" w:rsidR="004F4543" w:rsidRPr="004424AA" w:rsidRDefault="00831345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September 7</w:t>
                    </w:r>
                    <w:r w:rsidR="00C94BC7">
                      <w:rPr>
                        <w:rFonts w:cs="Arial"/>
                        <w:sz w:val="22"/>
                      </w:rPr>
                      <w:t>,</w:t>
                    </w:r>
                    <w:r w:rsidR="004F4543">
                      <w:rPr>
                        <w:rFonts w:cs="Arial"/>
                        <w:sz w:val="22"/>
                      </w:rPr>
                      <w:t xml:space="preserve"> 2022</w:t>
                    </w:r>
                  </w:p>
                  <w:p w14:paraId="33367757" w14:textId="51469471" w:rsidR="004F4543" w:rsidRDefault="00C94BC7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1</w:t>
                    </w:r>
                    <w:r w:rsidR="004F4543">
                      <w:rPr>
                        <w:rFonts w:cs="Arial"/>
                        <w:sz w:val="22"/>
                      </w:rPr>
                      <w:t xml:space="preserve">PM – </w:t>
                    </w:r>
                    <w:r>
                      <w:rPr>
                        <w:rFonts w:cs="Arial"/>
                        <w:sz w:val="22"/>
                      </w:rPr>
                      <w:t>2</w:t>
                    </w:r>
                    <w:r w:rsidR="004F4543">
                      <w:rPr>
                        <w:rFonts w:cs="Arial"/>
                        <w:sz w:val="22"/>
                      </w:rPr>
                      <w:t>PM.</w:t>
                    </w:r>
                  </w:p>
                  <w:p w14:paraId="1BB9980F" w14:textId="6AA9C754" w:rsidR="007135F0" w:rsidRPr="005F362F" w:rsidRDefault="007135F0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bCs/>
                        <w:sz w:val="22"/>
                      </w:rPr>
                    </w:pP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t xml:space="preserve">Page | </w:t>
                    </w: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fldChar w:fldCharType="begin"/>
                    </w: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instrText xml:space="preserve"> PAGE   \* MERGEFORMAT </w:instrText>
                    </w: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fldChar w:fldCharType="separate"/>
                    </w:r>
                    <w:r w:rsidRPr="005F362F">
                      <w:rPr>
                        <w:rFonts w:cs="Arial"/>
                        <w:b/>
                        <w:bCs/>
                        <w:noProof/>
                        <w:sz w:val="22"/>
                      </w:rPr>
                      <w:t>1</w:t>
                    </w:r>
                    <w:r w:rsidRPr="005F362F">
                      <w:rPr>
                        <w:rFonts w:cs="Arial"/>
                        <w:b/>
                        <w:bCs/>
                        <w:noProof/>
                        <w:sz w:val="22"/>
                      </w:rPr>
                      <w:fldChar w:fldCharType="end"/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4967AC9E">
          <wp:extent cx="2044700" cy="763779"/>
          <wp:effectExtent l="0" t="0" r="0" b="0"/>
          <wp:docPr id="4" name="Picture 4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4371" cy="7785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AF6A3BF" w:rsidR="004F4543" w:rsidRPr="004F4543" w:rsidRDefault="00763DA8" w:rsidP="004F4543">
    <w:pPr>
      <w:pStyle w:val="Header"/>
    </w:pPr>
    <w:r>
      <w:pict w14:anchorId="62F4CAAC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902CD"/>
    <w:multiLevelType w:val="hybridMultilevel"/>
    <w:tmpl w:val="C674024C"/>
    <w:lvl w:ilvl="0" w:tplc="12303A54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9888384E">
      <w:start w:val="1"/>
      <w:numFmt w:val="lowerLetter"/>
      <w:lvlText w:val="%2."/>
      <w:lvlJc w:val="left"/>
      <w:pPr>
        <w:ind w:left="1170" w:hanging="360"/>
      </w:pPr>
      <w:rPr>
        <w:b/>
        <w:bCs/>
      </w:r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22775B2F"/>
    <w:multiLevelType w:val="hybridMultilevel"/>
    <w:tmpl w:val="A7C0F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7A5650"/>
    <w:multiLevelType w:val="hybridMultilevel"/>
    <w:tmpl w:val="52A27F32"/>
    <w:lvl w:ilvl="0" w:tplc="443C459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538B"/>
    <w:multiLevelType w:val="hybridMultilevel"/>
    <w:tmpl w:val="71F061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4AC4FE6"/>
    <w:multiLevelType w:val="hybridMultilevel"/>
    <w:tmpl w:val="646CFB1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17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9755624">
    <w:abstractNumId w:val="0"/>
  </w:num>
  <w:num w:numId="2" w16cid:durableId="291910934">
    <w:abstractNumId w:val="5"/>
  </w:num>
  <w:num w:numId="3" w16cid:durableId="1263104747">
    <w:abstractNumId w:val="4"/>
  </w:num>
  <w:num w:numId="4" w16cid:durableId="879049045">
    <w:abstractNumId w:val="3"/>
  </w:num>
  <w:num w:numId="5" w16cid:durableId="695152676">
    <w:abstractNumId w:val="1"/>
  </w:num>
  <w:num w:numId="6" w16cid:durableId="1685278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zsjCwtDA0NzMxMjNQ0lEKTi0uzszPAykwrAUAtTVshCwAAAA="/>
  </w:docVars>
  <w:rsids>
    <w:rsidRoot w:val="00F60F5B"/>
    <w:rsid w:val="00042D5B"/>
    <w:rsid w:val="000540E1"/>
    <w:rsid w:val="00066DF4"/>
    <w:rsid w:val="00083A29"/>
    <w:rsid w:val="0018392E"/>
    <w:rsid w:val="001C0392"/>
    <w:rsid w:val="001D3EF5"/>
    <w:rsid w:val="0020073F"/>
    <w:rsid w:val="002337EF"/>
    <w:rsid w:val="00250A69"/>
    <w:rsid w:val="002B2767"/>
    <w:rsid w:val="003222D5"/>
    <w:rsid w:val="00364762"/>
    <w:rsid w:val="003948AA"/>
    <w:rsid w:val="003D1761"/>
    <w:rsid w:val="003D5024"/>
    <w:rsid w:val="004555A2"/>
    <w:rsid w:val="004B7372"/>
    <w:rsid w:val="004C5F48"/>
    <w:rsid w:val="004F4543"/>
    <w:rsid w:val="00577261"/>
    <w:rsid w:val="00590E8E"/>
    <w:rsid w:val="005D1AAE"/>
    <w:rsid w:val="005F362F"/>
    <w:rsid w:val="00696D48"/>
    <w:rsid w:val="006C7ED6"/>
    <w:rsid w:val="007135F0"/>
    <w:rsid w:val="00763DA8"/>
    <w:rsid w:val="0077648E"/>
    <w:rsid w:val="008166CD"/>
    <w:rsid w:val="00831345"/>
    <w:rsid w:val="008B0DBB"/>
    <w:rsid w:val="008E39EE"/>
    <w:rsid w:val="00A357DF"/>
    <w:rsid w:val="00A87003"/>
    <w:rsid w:val="00AD64BB"/>
    <w:rsid w:val="00AE34C5"/>
    <w:rsid w:val="00AF0C30"/>
    <w:rsid w:val="00B55598"/>
    <w:rsid w:val="00BF6CCE"/>
    <w:rsid w:val="00C94BC7"/>
    <w:rsid w:val="00CC3514"/>
    <w:rsid w:val="00D100A2"/>
    <w:rsid w:val="00D31B2F"/>
    <w:rsid w:val="00E41D0A"/>
    <w:rsid w:val="00EB253C"/>
    <w:rsid w:val="00EC6E98"/>
    <w:rsid w:val="00F167EE"/>
    <w:rsid w:val="00F378A4"/>
    <w:rsid w:val="00F60F5B"/>
    <w:rsid w:val="00F67AF3"/>
    <w:rsid w:val="00FD3DCC"/>
    <w:rsid w:val="00FE4548"/>
    <w:rsid w:val="00FF3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  <w:style w:type="paragraph" w:styleId="Revision">
    <w:name w:val="Revision"/>
    <w:hidden/>
    <w:uiPriority w:val="99"/>
    <w:semiHidden/>
    <w:rsid w:val="001D3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08C10F3-8FD1-4BB6-B665-930CEEAEB8E2}">
  <we:reference id="a504f697-cd57-482d-af3c-653ec8236b9b" version="6.0.0.0" store="EXCatalog" storeType="EXCatalog"/>
  <we:alternateReferences>
    <we:reference id="WA200002534" version="6.0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Wells, Denise</cp:lastModifiedBy>
  <cp:revision>4</cp:revision>
  <cp:lastPrinted>2022-06-06T22:30:00Z</cp:lastPrinted>
  <dcterms:created xsi:type="dcterms:W3CDTF">2022-09-28T22:33:00Z</dcterms:created>
  <dcterms:modified xsi:type="dcterms:W3CDTF">2022-10-04T22:57:00Z</dcterms:modified>
</cp:coreProperties>
</file>